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0" w:name="cover-letter"/>
    <w:p>
      <w:pPr>
        <w:pStyle w:val="Heading1"/>
      </w:pPr>
      <w:r>
        <w:t xml:space="preserve">Cover Letter</w:t>
      </w:r>
    </w:p>
    <w:p>
      <w:pPr>
        <w:pStyle w:val="FirstParagraph"/>
      </w:pPr>
      <w:r>
        <w:rPr>
          <w:bCs/>
          <w:b/>
        </w:rPr>
        <w:t xml:space="preserve">John Doe</w:t>
      </w:r>
      <w:r>
        <w:br/>
      </w:r>
      <w:r>
        <w:t xml:space="preserve">karachi@example.com | +92-300-1234567</w:t>
      </w:r>
      <w:r>
        <w:br/>
      </w:r>
      <w:r>
        <w:t xml:space="preserve">Karachi, Pakistan</w:t>
      </w:r>
    </w:p>
    <w:bookmarkEnd w:id="20"/>
    <w:p>
      <w:pPr>
        <w:pStyle w:val="BodyText"/>
      </w:pPr>
      <w:r>
        <w:t xml:space="preserve">Dear Hiring Manager,</w:t>
      </w:r>
    </w:p>
    <w:p>
      <w:pPr>
        <w:pStyle w:val="BodyText"/>
      </w:pPr>
      <w:r>
        <w:t xml:space="preserve">I am writing to express my interest in the Automotive Engineer position at [Company Name] in Karachi, Pakistan. As a passionate and experienced automotive engineer with a strong background in vehicle design, innovation, and technical problem-solving, I am eager to contribute my skills to a dynamic organization that values engineering excellence and sustainable growth. The automotive industry in Pakistan is rapidly evolving, and I am particularly drawn to the opportunities in Karachi—a hub of economic activity where engineering ingenuity can drive progress. This cover letter outlines my qualifications and how they align with the needs of your organization.</w:t>
      </w:r>
    </w:p>
    <w:bookmarkStart w:id="21" w:name="why-automotive-engineering"/>
    <w:p>
      <w:pPr>
        <w:pStyle w:val="Heading2"/>
      </w:pPr>
      <w:r>
        <w:t xml:space="preserve">Why Automotive Engineering?</w:t>
      </w:r>
    </w:p>
    <w:p>
      <w:pPr>
        <w:pStyle w:val="FirstParagraph"/>
      </w:pPr>
      <w:r>
        <w:t xml:space="preserve">The field of automotive engineering has always fascinated me. From the moment I first disassembled a toy car as a child, I was captivated by the intricate mechanics and the art of turning ideas into functional vehicles. This passion led me to pursue a degree in Mechanical Engineering from [University Name], followed by specialized training in automotive systems at [Institution Name]. Throughout my academic and professional journey, I have focused on understanding the technical complexities of vehicle design, powertrain optimization, and safety standards—areas that are critical to the development of modern automobiles.</w:t>
      </w:r>
    </w:p>
    <w:p>
      <w:pPr>
        <w:pStyle w:val="BodyText"/>
      </w:pPr>
      <w:r>
        <w:t xml:space="preserve">What sets me apart is my ability to blend theoretical knowledge with practical application. During my time at [Previous Company/Organization], I worked on projects that involved developing cost-effective solutions for vehicle manufacturing in emerging markets. This experience taught me the importance of tailoring engineering solutions to local needs, a skill that is especially relevant in Pakistan Karachi, where infrastructure and economic conditions require adaptable and efficient designs.</w:t>
      </w:r>
    </w:p>
    <w:bookmarkEnd w:id="21"/>
    <w:bookmarkStart w:id="22" w:name="technical-expertise-and-achievements"/>
    <w:p>
      <w:pPr>
        <w:pStyle w:val="Heading2"/>
      </w:pPr>
      <w:r>
        <w:t xml:space="preserve">Technical Expertise and Achievements</w:t>
      </w:r>
    </w:p>
    <w:p>
      <w:pPr>
        <w:pStyle w:val="FirstParagraph"/>
      </w:pPr>
      <w:r>
        <w:t xml:space="preserve">As an Automotive Engineer, I have honed my skills in various domains, including CAD (Computer-Aided Design), finite element analysis (FEA), and vehicle dynamics. My proficiency in software tools such as AutoCAD, SolidWorks, and MATLAB has enabled me to create detailed schematics and simulate real-world performance scenarios. In Karachi’s automotive sector, where the demand for reliable transportation solutions is growing, these skills are invaluable.</w:t>
      </w:r>
    </w:p>
    <w:p>
      <w:pPr>
        <w:pStyle w:val="BodyText"/>
      </w:pPr>
      <w:r>
        <w:t xml:space="preserve">One of my key achievements was leading a team to redesign a fuel-efficient engine component for a local manufacturer. This project not only reduced production costs by 15% but also improved vehicle performance, earning recognition from industry experts. Additionally, I have contributed to the development of electric vehicle (EV) prototypes, an area that is gaining traction in Pakistan Karachi due to increasing environmental awareness and government incentives.</w:t>
      </w:r>
    </w:p>
    <w:p>
      <w:pPr>
        <w:pStyle w:val="BodyText"/>
      </w:pPr>
      <w:r>
        <w:t xml:space="preserve">My work has always been guided by a commitment to quality and sustainability. I understand that the automotive industry in Pakistan faces unique challenges, such as fluctuating fuel prices and the need for durable infrastructure. By focusing on innovation and cost-effectiveness, I aim to create solutions that meet these demands while adhering to international safety standards.</w:t>
      </w:r>
    </w:p>
    <w:bookmarkEnd w:id="22"/>
    <w:bookmarkStart w:id="23" w:name="X24c1c3befa1b57cd8c46d4fd214bdb5caf45fd6"/>
    <w:p>
      <w:pPr>
        <w:pStyle w:val="Heading2"/>
      </w:pPr>
      <w:r>
        <w:t xml:space="preserve">Understanding the Automotive Landscape in Pakistan Karachi</w:t>
      </w:r>
    </w:p>
    <w:p>
      <w:pPr>
        <w:pStyle w:val="FirstParagraph"/>
      </w:pPr>
      <w:r>
        <w:t xml:space="preserve">Karachi, as Pakistan’s largest city and economic capital, is a vital center for automotive manufacturing and distribution. The city’s growing population and expanding industrial sector have created a surge in demand for vehicles, from commercial trucks to passenger cars. However, this growth also presents challenges—such as traffic congestion, pollution, and the need for efficient public transportation systems. As an Automotive Engineer, I am keen to address these issues through innovative engineering practices.</w:t>
      </w:r>
    </w:p>
    <w:p>
      <w:pPr>
        <w:pStyle w:val="BodyText"/>
      </w:pPr>
      <w:r>
        <w:t xml:space="preserve">My experience working with local manufacturers has given me insight into the specific requirements of Pakistan’s automotive market. For instance, vehicles must be designed to withstand harsh weather conditions, such as extreme heat and monsoons. Additionally, there is a strong emphasis on affordability and reliability, as many consumers prioritize value for money over luxury features. I believe my ability to balance these factors will enable me to contribute effectively to your team.</w:t>
      </w:r>
    </w:p>
    <w:bookmarkEnd w:id="23"/>
    <w:bookmarkStart w:id="24" w:name="why-company-name"/>
    <w:p>
      <w:pPr>
        <w:pStyle w:val="Heading2"/>
      </w:pPr>
      <w:r>
        <w:t xml:space="preserve">Why [Company Name]?</w:t>
      </w:r>
    </w:p>
    <w:p>
      <w:pPr>
        <w:pStyle w:val="FirstParagraph"/>
      </w:pPr>
      <w:r>
        <w:t xml:space="preserve">I am particularly drawn to [Company Name] because of its reputation for excellence in automotive engineering and its commitment to innovation. Your focus on developing sustainable and high-performance vehicles aligns perfectly with my professional goals. I admire how your company has embraced cutting-edge technologies while maintaining a strong presence in the Pakistani market, including Karachi.</w:t>
      </w:r>
    </w:p>
    <w:p>
      <w:pPr>
        <w:pStyle w:val="BodyText"/>
      </w:pPr>
      <w:r>
        <w:t xml:space="preserve">Working at [Company Name] would allow me to collaborate with a team of skilled engineers who share my passion for advancing the automotive industry. I am confident that my technical expertise, combined with my dedication to continuous learning, will enable me to make meaningful contributions. Moreover, I am eager to contribute to projects that have a tangible impact on Karachi’s transportation landscape and the broader Pakistani economy.</w:t>
      </w:r>
    </w:p>
    <w:bookmarkEnd w:id="24"/>
    <w:bookmarkStart w:id="25" w:name="conclusion"/>
    <w:p>
      <w:pPr>
        <w:pStyle w:val="Heading2"/>
      </w:pPr>
      <w:r>
        <w:t xml:space="preserve">Conclusion</w:t>
      </w:r>
    </w:p>
    <w:p>
      <w:pPr>
        <w:pStyle w:val="FirstParagraph"/>
      </w:pPr>
      <w:r>
        <w:t xml:space="preserve">In conclusion, I am excited about the opportunity to join [Company Name] as an Automotive Engineer in Karachi. My academic background, professional experience, and deep understanding of Pakistan’s automotive industry have prepared me to tackle complex engineering challenges and drive innovation. I am enthusiastic about the possibility of contributing to your organization’s success while growing professionally in a dynamic environment.</w:t>
      </w:r>
    </w:p>
    <w:p>
      <w:pPr>
        <w:pStyle w:val="BodyText"/>
      </w:pPr>
      <w:r>
        <w:t xml:space="preserve">Thank you for considering my application. I would welcome the opportunity to discuss how my skills and experiences align with your needs. Please feel free to contact me at +92-300-1234567 or karachi@example.com at your earliest convenience. I look forward to the possibility of working together.</w:t>
      </w:r>
    </w:p>
    <w:bookmarkEnd w:id="25"/>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dc:language>en</dc:language>
  <cp:keywords/>
  <dcterms:created xsi:type="dcterms:W3CDTF">2026-07-23T18:08:16Z</dcterms:created>
  <dcterms:modified xsi:type="dcterms:W3CDTF">2026-07-23T18:08:16Z</dcterms:modified>
</cp:coreProperties>
</file>

<file path=docProps/custom.xml><?xml version="1.0" encoding="utf-8"?>
<Properties xmlns="http://schemas.openxmlformats.org/officeDocument/2006/custom-properties" xmlns:vt="http://schemas.openxmlformats.org/officeDocument/2006/docPropsVTypes"/>
</file>